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E2128" w14:textId="04BB3E28" w:rsidR="0030616B" w:rsidRDefault="00E6537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9CFC8A" wp14:editId="13F3F30D">
                <wp:simplePos x="0" y="0"/>
                <wp:positionH relativeFrom="column">
                  <wp:posOffset>-228600</wp:posOffset>
                </wp:positionH>
                <wp:positionV relativeFrom="paragraph">
                  <wp:posOffset>327660</wp:posOffset>
                </wp:positionV>
                <wp:extent cx="9547860" cy="5379720"/>
                <wp:effectExtent l="0" t="0" r="1524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47860" cy="5379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3DA30" w14:textId="77777777" w:rsidR="00741715" w:rsidRDefault="0074171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59B795" wp14:editId="65B9328C">
                                  <wp:extent cx="9356090" cy="4678680"/>
                                  <wp:effectExtent l="0" t="0" r="0" b="7620"/>
                                  <wp:docPr id="1264459662" name="Picture 2" descr="A screenshot of a computer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64459662" name="Picture 2" descr="A screenshot of a computer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56090" cy="46786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9CFC8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pt;margin-top:25.8pt;width:751.8pt;height:42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">
                <v:textbox>
                  <w:txbxContent>
                    <w:p w14:paraId="4473DA30" w14:textId="77777777" w:rsidR="00741715" w:rsidRDefault="00741715">
                      <w:r>
                        <w:rPr>
                          <w:noProof/>
                        </w:rPr>
                        <w:drawing>
                          <wp:inline distT="0" distB="0" distL="0" distR="0" wp14:anchorId="6E59B795" wp14:editId="65B9328C">
                            <wp:extent cx="9356090" cy="4678680"/>
                            <wp:effectExtent l="0" t="0" r="0" b="7620"/>
                            <wp:docPr id="1264459662" name="Picture 2" descr="A screenshot of a computer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64459662" name="Picture 2" descr="A screenshot of a computer&#10;&#10;Description automatically generated with medium confidence"/>
                                    <pic:cNvPicPr/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56090" cy="46786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570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0DD8716" wp14:editId="47775E79">
                <wp:simplePos x="0" y="0"/>
                <wp:positionH relativeFrom="column">
                  <wp:posOffset>571500</wp:posOffset>
                </wp:positionH>
                <wp:positionV relativeFrom="paragraph">
                  <wp:posOffset>5295900</wp:posOffset>
                </wp:positionV>
                <wp:extent cx="3055620" cy="358140"/>
                <wp:effectExtent l="0" t="0" r="11430" b="22860"/>
                <wp:wrapNone/>
                <wp:docPr id="1220306842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5620" cy="358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393C29" w14:textId="77777777" w:rsidR="00745704" w:rsidRDefault="00745704">
                            <w:r>
                              <w:t>Fig.1 Spyd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D8716" id="Text Box 27" o:spid="_x0000_s1027" type="#_x0000_t202" style="position:absolute;margin-left:45pt;margin-top:417pt;width:240.6pt;height:28.2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YxGOAIAAIMEAAAOAAAAZHJzL2Uyb0RvYy54bWysVEtv2zAMvg/YfxB0X+w81xpxiixFhgFB&#10;WyAdelZkKREmi5qkxM5+/Sjl3e007CKTIvWR/Eh6/NDWmuyE8wpMSbudnBJhOFTKrEv6/XX+6Y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" fillcolor="white [3201]" strokeweight=".5pt">
                <v:textbox>
                  <w:txbxContent>
                    <w:p w14:paraId="74393C29" w14:textId="77777777" w:rsidR="00745704" w:rsidRDefault="00745704">
                      <w:r>
                        <w:t>Fig.1 Spyder Interface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AC01A6E" wp14:editId="56C2B55E">
                <wp:simplePos x="0" y="0"/>
                <wp:positionH relativeFrom="column">
                  <wp:posOffset>7376160</wp:posOffset>
                </wp:positionH>
                <wp:positionV relativeFrom="paragraph">
                  <wp:posOffset>6240780</wp:posOffset>
                </wp:positionV>
                <wp:extent cx="1219200" cy="297180"/>
                <wp:effectExtent l="0" t="0" r="19050" b="26670"/>
                <wp:wrapNone/>
                <wp:docPr id="124720622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3F9222" w14:textId="77777777" w:rsidR="00741715" w:rsidRDefault="00741715" w:rsidP="00741715">
                            <w:r>
                              <w:t>Conso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C01A6E" id="Text Box 4" o:spid="_x0000_s1027" type="#_x0000_t202" style="position:absolute;margin-left:580.8pt;margin-top:491.4pt;width:96pt;height:23.4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" fillcolor="white [3201]" strokeweight=".5pt">
                <v:textbox>
                  <w:txbxContent>
                    <w:p w14:paraId="193F9222" w14:textId="77777777" w:rsidR="00741715" w:rsidRDefault="00741715" w:rsidP="00741715">
                      <w:r>
                        <w:t>Console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136CAC" wp14:editId="2B3CF427">
                <wp:simplePos x="0" y="0"/>
                <wp:positionH relativeFrom="column">
                  <wp:posOffset>6530340</wp:posOffset>
                </wp:positionH>
                <wp:positionV relativeFrom="paragraph">
                  <wp:posOffset>4137660</wp:posOffset>
                </wp:positionV>
                <wp:extent cx="1455420" cy="2125980"/>
                <wp:effectExtent l="38100" t="38100" r="30480" b="26670"/>
                <wp:wrapNone/>
                <wp:docPr id="2000915880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55420" cy="21259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8442A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514.2pt;margin-top:325.8pt;width:114.6pt;height:167.4pt;flip:x 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" strokecolor="red" strokeweight=".5pt">
                <v:stroke endarrow="block" joinstyle="miter"/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2B538B9" wp14:editId="0D4DF34B">
                <wp:simplePos x="0" y="0"/>
                <wp:positionH relativeFrom="column">
                  <wp:posOffset>-754380</wp:posOffset>
                </wp:positionH>
                <wp:positionV relativeFrom="paragraph">
                  <wp:posOffset>6073140</wp:posOffset>
                </wp:positionV>
                <wp:extent cx="1219200" cy="297180"/>
                <wp:effectExtent l="0" t="0" r="19050" b="26670"/>
                <wp:wrapNone/>
                <wp:docPr id="18534276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22B400" w14:textId="77777777" w:rsidR="00741715" w:rsidRDefault="00741715" w:rsidP="00741715">
                            <w:r>
                              <w:t>Edi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B538B9" id="_x0000_s1028" type="#_x0000_t202" style="position:absolute;margin-left:-59.4pt;margin-top:478.2pt;width:96pt;height:23.4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" fillcolor="white [3201]" strokeweight=".5pt">
                <v:textbox>
                  <w:txbxContent>
                    <w:p w14:paraId="5C22B400" w14:textId="77777777" w:rsidR="00741715" w:rsidRDefault="00741715" w:rsidP="00741715">
                      <w:r>
                        <w:t>Editor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B036E3" wp14:editId="0E364576">
                <wp:simplePos x="0" y="0"/>
                <wp:positionH relativeFrom="column">
                  <wp:posOffset>-350520</wp:posOffset>
                </wp:positionH>
                <wp:positionV relativeFrom="paragraph">
                  <wp:posOffset>4419600</wp:posOffset>
                </wp:positionV>
                <wp:extent cx="1028700" cy="1645920"/>
                <wp:effectExtent l="0" t="38100" r="57150" b="30480"/>
                <wp:wrapNone/>
                <wp:docPr id="838996985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8700" cy="16459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7710BB" id="Straight Arrow Connector 7" o:spid="_x0000_s1026" type="#_x0000_t32" style="position:absolute;margin-left:-27.6pt;margin-top:348pt;width:81pt;height:129.6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" strokecolor="red" strokeweight=".5pt">
                <v:stroke endarrow="block" joinstyle="miter"/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2A925" wp14:editId="371FA917">
                <wp:simplePos x="0" y="0"/>
                <wp:positionH relativeFrom="column">
                  <wp:posOffset>5341620</wp:posOffset>
                </wp:positionH>
                <wp:positionV relativeFrom="paragraph">
                  <wp:posOffset>-563880</wp:posOffset>
                </wp:positionV>
                <wp:extent cx="1219200" cy="297180"/>
                <wp:effectExtent l="0" t="0" r="19050" b="26670"/>
                <wp:wrapNone/>
                <wp:docPr id="139933888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A6806" w14:textId="77777777" w:rsidR="00741715" w:rsidRDefault="00741715" w:rsidP="00741715">
                            <w:r>
                              <w:t>Help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02A925" id="_x0000_s1029" type="#_x0000_t202" style="position:absolute;margin-left:420.6pt;margin-top:-44.4pt;width:96pt;height:23.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" fillcolor="white [3201]" strokeweight=".5pt">
                <v:textbox>
                  <w:txbxContent>
                    <w:p w14:paraId="1E7A6806" w14:textId="77777777" w:rsidR="00741715" w:rsidRDefault="00741715" w:rsidP="00741715">
                      <w:r>
                        <w:t>Help viewer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A6971E" wp14:editId="160049D8">
                <wp:simplePos x="0" y="0"/>
                <wp:positionH relativeFrom="column">
                  <wp:posOffset>5486400</wp:posOffset>
                </wp:positionH>
                <wp:positionV relativeFrom="paragraph">
                  <wp:posOffset>-228600</wp:posOffset>
                </wp:positionV>
                <wp:extent cx="449580" cy="1546860"/>
                <wp:effectExtent l="57150" t="0" r="26670" b="53340"/>
                <wp:wrapNone/>
                <wp:docPr id="1465021110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9580" cy="15468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5DA98B" id="Straight Arrow Connector 6" o:spid="_x0000_s1026" type="#_x0000_t32" style="position:absolute;margin-left:6in;margin-top:-18pt;width:35.4pt;height:121.8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" strokecolor="red" strokeweight=".5pt">
                <v:stroke endarrow="block" joinstyle="miter"/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1DA52F" wp14:editId="2056BB04">
                <wp:simplePos x="0" y="0"/>
                <wp:positionH relativeFrom="column">
                  <wp:posOffset>1348740</wp:posOffset>
                </wp:positionH>
                <wp:positionV relativeFrom="paragraph">
                  <wp:posOffset>-548640</wp:posOffset>
                </wp:positionV>
                <wp:extent cx="1417320" cy="297180"/>
                <wp:effectExtent l="0" t="0" r="11430" b="26670"/>
                <wp:wrapNone/>
                <wp:docPr id="10993556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732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D5FBDE" w14:textId="77777777" w:rsidR="00741715" w:rsidRDefault="00741715" w:rsidP="00741715">
                            <w:r>
                              <w:t>Run command ic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1DA52F" id="_x0000_s1030" type="#_x0000_t202" style="position:absolute;margin-left:106.2pt;margin-top:-43.2pt;width:111.6pt;height:23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" fillcolor="white [3201]" strokeweight=".5pt">
                <v:textbox>
                  <w:txbxContent>
                    <w:p w14:paraId="44D5FBDE" w14:textId="77777777" w:rsidR="00741715" w:rsidRDefault="00741715" w:rsidP="00741715">
                      <w:r>
                        <w:t>Run command icon.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9AF368" wp14:editId="47788E02">
                <wp:simplePos x="0" y="0"/>
                <wp:positionH relativeFrom="column">
                  <wp:posOffset>1127760</wp:posOffset>
                </wp:positionH>
                <wp:positionV relativeFrom="paragraph">
                  <wp:posOffset>-228600</wp:posOffset>
                </wp:positionV>
                <wp:extent cx="701040" cy="929640"/>
                <wp:effectExtent l="38100" t="0" r="22860" b="60960"/>
                <wp:wrapNone/>
                <wp:docPr id="1857298897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1040" cy="9296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22543" id="Straight Arrow Connector 5" o:spid="_x0000_s1026" type="#_x0000_t32" style="position:absolute;margin-left:88.8pt;margin-top:-18pt;width:55.2pt;height:73.2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" strokecolor="red" strokeweight=".5pt">
                <v:stroke endarrow="block" joinstyle="miter"/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ECC986" wp14:editId="74FC21F9">
                <wp:simplePos x="0" y="0"/>
                <wp:positionH relativeFrom="column">
                  <wp:posOffset>-563880</wp:posOffset>
                </wp:positionH>
                <wp:positionV relativeFrom="paragraph">
                  <wp:posOffset>-441960</wp:posOffset>
                </wp:positionV>
                <wp:extent cx="1219200" cy="297180"/>
                <wp:effectExtent l="0" t="0" r="19050" b="26670"/>
                <wp:wrapNone/>
                <wp:docPr id="6702605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3CFAB7" w14:textId="77777777" w:rsidR="00741715" w:rsidRDefault="00741715">
                            <w:r>
                              <w:t>Open script ic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ECC986" id="_x0000_s1031" type="#_x0000_t202" style="position:absolute;margin-left:-44.4pt;margin-top:-34.8pt;width:96pt;height:23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" fillcolor="white [3201]" strokeweight=".5pt">
                <v:textbox>
                  <w:txbxContent>
                    <w:p w14:paraId="583CFAB7" w14:textId="77777777" w:rsidR="00741715" w:rsidRDefault="00741715">
                      <w:r>
                        <w:t>Open script icon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7C0339" wp14:editId="6DC641C7">
                <wp:simplePos x="0" y="0"/>
                <wp:positionH relativeFrom="column">
                  <wp:posOffset>-236220</wp:posOffset>
                </wp:positionH>
                <wp:positionV relativeFrom="paragraph">
                  <wp:posOffset>-129540</wp:posOffset>
                </wp:positionV>
                <wp:extent cx="411480" cy="792480"/>
                <wp:effectExtent l="0" t="0" r="64770" b="64770"/>
                <wp:wrapNone/>
                <wp:docPr id="2074399005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7924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4433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-18.6pt;margin-top:-10.2pt;width:32.4pt;height:6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" strokecolor="red" strokeweight=".5pt">
                <v:stroke endarrow="block" joinstyle="miter"/>
              </v:shape>
            </w:pict>
          </mc:Fallback>
        </mc:AlternateContent>
      </w:r>
    </w:p>
    <w:p w14:paraId="289AD1C7" w14:textId="038EBC47" w:rsidR="00741715" w:rsidRDefault="00741715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F1FE17" wp14:editId="56ADAD78">
                <wp:simplePos x="0" y="0"/>
                <wp:positionH relativeFrom="column">
                  <wp:posOffset>1181100</wp:posOffset>
                </wp:positionH>
                <wp:positionV relativeFrom="paragraph">
                  <wp:posOffset>-784860</wp:posOffset>
                </wp:positionV>
                <wp:extent cx="1219200" cy="297180"/>
                <wp:effectExtent l="0" t="0" r="19050" b="26670"/>
                <wp:wrapNone/>
                <wp:docPr id="213504628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006795" w14:textId="77777777" w:rsidR="00741715" w:rsidRDefault="00741715" w:rsidP="00741715">
                            <w:r>
                              <w:t>Model wind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F1FE17" id="_x0000_s1033" type="#_x0000_t202" style="position:absolute;margin-left:93pt;margin-top:-61.8pt;width:96pt;height:23.4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" fillcolor="white [3201]" strokeweight=".5pt">
                <v:textbox>
                  <w:txbxContent>
                    <w:p w14:paraId="1F006795" w14:textId="77777777" w:rsidR="00741715" w:rsidRDefault="00741715" w:rsidP="00741715">
                      <w:r>
                        <w:t>Model windo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B301B3" wp14:editId="21551ACD">
                <wp:simplePos x="0" y="0"/>
                <wp:positionH relativeFrom="column">
                  <wp:posOffset>1043940</wp:posOffset>
                </wp:positionH>
                <wp:positionV relativeFrom="paragraph">
                  <wp:posOffset>-502920</wp:posOffset>
                </wp:positionV>
                <wp:extent cx="472440" cy="876300"/>
                <wp:effectExtent l="38100" t="0" r="22860" b="57150"/>
                <wp:wrapNone/>
                <wp:docPr id="79698424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2440" cy="876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FA3D9D" id="Straight Arrow Connector 12" o:spid="_x0000_s1026" type="#_x0000_t32" style="position:absolute;margin-left:82.2pt;margin-top:-39.6pt;width:37.2pt;height:69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A4EA111" wp14:editId="0585ADE5">
                <wp:simplePos x="0" y="0"/>
                <wp:positionH relativeFrom="column">
                  <wp:posOffset>-121920</wp:posOffset>
                </wp:positionH>
                <wp:positionV relativeFrom="paragraph">
                  <wp:posOffset>0</wp:posOffset>
                </wp:positionV>
                <wp:extent cx="9357360" cy="5257800"/>
                <wp:effectExtent l="0" t="0" r="15240" b="19050"/>
                <wp:wrapNone/>
                <wp:docPr id="32620037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57360" cy="525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10F9D0" w14:textId="77777777" w:rsidR="00741715" w:rsidRDefault="0074171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9FE7E9" wp14:editId="609087D9">
                                  <wp:extent cx="9168130" cy="4744720"/>
                                  <wp:effectExtent l="0" t="0" r="0" b="0"/>
                                  <wp:docPr id="861456864" name="Picture 11" descr="A screenshot of a computer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61456864" name="Picture 11" descr="A screenshot of a computer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68130" cy="47447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EA111" id="Text Box 9" o:spid="_x0000_s1034" type="#_x0000_t202" style="position:absolute;margin-left:-9.6pt;margin-top:0;width:736.8pt;height:414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" fillcolor="white [3201]" strokeweight=".5pt">
                <v:textbox>
                  <w:txbxContent>
                    <w:p w14:paraId="4710F9D0" w14:textId="77777777" w:rsidR="00741715" w:rsidRDefault="00741715">
                      <w:r>
                        <w:rPr>
                          <w:noProof/>
                        </w:rPr>
                        <w:drawing>
                          <wp:inline distT="0" distB="0" distL="0" distR="0" wp14:anchorId="1B9FE7E9" wp14:editId="609087D9">
                            <wp:extent cx="9168130" cy="4744720"/>
                            <wp:effectExtent l="0" t="0" r="0" b="0"/>
                            <wp:docPr id="861456864" name="Picture 11" descr="A screenshot of a computer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61456864" name="Picture 11" descr="A screenshot of a computer&#10;&#10;Description automatically generated with medium confidence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68130" cy="47447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66E7564" w14:textId="77777777" w:rsidR="00741715" w:rsidRDefault="00741715">
      <w:pPr>
        <w:rPr>
          <w:noProof/>
        </w:rPr>
      </w:pPr>
    </w:p>
    <w:p w14:paraId="669A5CB6" w14:textId="77777777" w:rsidR="00741715" w:rsidRDefault="00741715">
      <w:pPr>
        <w:rPr>
          <w:noProof/>
        </w:rPr>
      </w:pPr>
    </w:p>
    <w:p w14:paraId="4AE394B9" w14:textId="77777777" w:rsidR="00741715" w:rsidRDefault="00741715"/>
    <w:p w14:paraId="17CD588C" w14:textId="77777777" w:rsidR="00741715" w:rsidRDefault="00741715"/>
    <w:p w14:paraId="3BCAB672" w14:textId="77777777" w:rsidR="00741715" w:rsidRDefault="00741715"/>
    <w:p w14:paraId="6AC6071B" w14:textId="77777777" w:rsidR="00741715" w:rsidRDefault="00741715"/>
    <w:p w14:paraId="4A0B92E4" w14:textId="77777777" w:rsidR="00741715" w:rsidRDefault="00741715"/>
    <w:p w14:paraId="390F06E0" w14:textId="77777777" w:rsidR="00741715" w:rsidRDefault="00741715"/>
    <w:p w14:paraId="1087953F" w14:textId="77777777" w:rsidR="00741715" w:rsidRDefault="00741715"/>
    <w:p w14:paraId="3C754B82" w14:textId="77777777" w:rsidR="00741715" w:rsidRDefault="00741715"/>
    <w:p w14:paraId="7ADE87D9" w14:textId="77777777" w:rsidR="00741715" w:rsidRDefault="00741715"/>
    <w:p w14:paraId="460E96ED" w14:textId="77777777" w:rsidR="00741715" w:rsidRDefault="00741715"/>
    <w:p w14:paraId="38C0EF1E" w14:textId="77777777" w:rsidR="00741715" w:rsidRDefault="00741715"/>
    <w:p w14:paraId="5CA236C0" w14:textId="77777777" w:rsidR="00741715" w:rsidRDefault="00741715"/>
    <w:p w14:paraId="561B5052" w14:textId="77777777" w:rsidR="00741715" w:rsidRDefault="00741715"/>
    <w:p w14:paraId="70E53B31" w14:textId="77777777" w:rsidR="00741715" w:rsidRDefault="00741715"/>
    <w:p w14:paraId="251CCC1A" w14:textId="77777777" w:rsidR="00741715" w:rsidRDefault="00745704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46CDDD0" wp14:editId="0F867A8A">
                <wp:simplePos x="0" y="0"/>
                <wp:positionH relativeFrom="column">
                  <wp:posOffset>297180</wp:posOffset>
                </wp:positionH>
                <wp:positionV relativeFrom="paragraph">
                  <wp:posOffset>74295</wp:posOffset>
                </wp:positionV>
                <wp:extent cx="4328160" cy="281940"/>
                <wp:effectExtent l="0" t="0" r="15240" b="22860"/>
                <wp:wrapNone/>
                <wp:docPr id="552152828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816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125948" w14:textId="77777777" w:rsidR="00745704" w:rsidRDefault="00554A79">
                            <w:r>
                              <w:t>Fig2. ABM model 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CDDD0" id="Text Box 29" o:spid="_x0000_s1035" type="#_x0000_t202" style="position:absolute;margin-left:23.4pt;margin-top:5.85pt;width:340.8pt;height:22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" fillcolor="white [3201]" strokeweight=".5pt">
                <v:textbox>
                  <w:txbxContent>
                    <w:p w14:paraId="55125948" w14:textId="77777777" w:rsidR="00745704" w:rsidRDefault="00554A79">
                      <w:r>
                        <w:t>Fig2. ABM model view</w:t>
                      </w:r>
                    </w:p>
                  </w:txbxContent>
                </v:textbox>
              </v:shape>
            </w:pict>
          </mc:Fallback>
        </mc:AlternateContent>
      </w:r>
    </w:p>
    <w:p w14:paraId="5CCEBA51" w14:textId="77777777" w:rsidR="00741715" w:rsidRDefault="00741715"/>
    <w:p w14:paraId="01CE8A19" w14:textId="77777777" w:rsidR="00741715" w:rsidRDefault="00741715"/>
    <w:p w14:paraId="6B949E4C" w14:textId="77777777" w:rsidR="00745704" w:rsidRDefault="0074570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517AAEB" wp14:editId="6804C858">
                <wp:simplePos x="0" y="0"/>
                <wp:positionH relativeFrom="column">
                  <wp:posOffset>-22860</wp:posOffset>
                </wp:positionH>
                <wp:positionV relativeFrom="paragraph">
                  <wp:posOffset>-30480</wp:posOffset>
                </wp:positionV>
                <wp:extent cx="579120" cy="1272540"/>
                <wp:effectExtent l="0" t="0" r="68580" b="60960"/>
                <wp:wrapNone/>
                <wp:docPr id="566082520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12725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7A0677" id="Straight Arrow Connector 26" o:spid="_x0000_s1026" type="#_x0000_t32" style="position:absolute;margin-left:-1.8pt;margin-top:-2.4pt;width:45.6pt;height:100.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3EF7CC" wp14:editId="28B50B00">
                <wp:simplePos x="0" y="0"/>
                <wp:positionH relativeFrom="column">
                  <wp:posOffset>-632460</wp:posOffset>
                </wp:positionH>
                <wp:positionV relativeFrom="paragraph">
                  <wp:posOffset>-327660</wp:posOffset>
                </wp:positionV>
                <wp:extent cx="2552700" cy="297180"/>
                <wp:effectExtent l="0" t="0" r="19050" b="26670"/>
                <wp:wrapNone/>
                <wp:docPr id="130786933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BBD988" w14:textId="77777777" w:rsidR="00745704" w:rsidRDefault="00745704" w:rsidP="00745704">
                            <w:r>
                              <w:t>Click run model to start simul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3EF7CC" id="_x0000_s1036" type="#_x0000_t202" style="position:absolute;margin-left:-49.8pt;margin-top:-25.8pt;width:201pt;height:23.4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" fillcolor="white [3201]" strokeweight=".5pt">
                <v:textbox>
                  <w:txbxContent>
                    <w:p w14:paraId="28BBD988" w14:textId="77777777" w:rsidR="00745704" w:rsidRDefault="00745704" w:rsidP="00745704">
                      <w:r>
                        <w:t xml:space="preserve">Click run model to start </w:t>
                      </w:r>
                      <w:r>
                        <w:t>simulation.</w:t>
                      </w:r>
                    </w:p>
                  </w:txbxContent>
                </v:textbox>
              </v:shape>
            </w:pict>
          </mc:Fallback>
        </mc:AlternateContent>
      </w:r>
    </w:p>
    <w:p w14:paraId="3F89B2D0" w14:textId="77777777" w:rsidR="00745704" w:rsidRDefault="0074570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0FA2DC" wp14:editId="4AE7B607">
                <wp:simplePos x="0" y="0"/>
                <wp:positionH relativeFrom="column">
                  <wp:posOffset>-411480</wp:posOffset>
                </wp:positionH>
                <wp:positionV relativeFrom="paragraph">
                  <wp:posOffset>110490</wp:posOffset>
                </wp:positionV>
                <wp:extent cx="8481060" cy="5562600"/>
                <wp:effectExtent l="0" t="0" r="15240" b="19050"/>
                <wp:wrapNone/>
                <wp:docPr id="2106233812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81060" cy="556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5CF3E9" w14:textId="77777777" w:rsidR="00745704" w:rsidRDefault="0074570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D30E9F" wp14:editId="76E4E40B">
                                  <wp:extent cx="7757160" cy="4930140"/>
                                  <wp:effectExtent l="0" t="0" r="0" b="3810"/>
                                  <wp:docPr id="1121368227" name="Picture 25" descr="A picture containing text, screenshot, computer, compute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21368227" name="Picture 25" descr="A picture containing text, screenshot, computer, computer&#10;&#10;Description automatically generated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757160" cy="49301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FA2DC" id="Text Box 24" o:spid="_x0000_s1037" type="#_x0000_t202" style="position:absolute;margin-left:-32.4pt;margin-top:8.7pt;width:667.8pt;height:43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" fillcolor="white [3201]" strokeweight=".5pt">
                <v:textbox>
                  <w:txbxContent>
                    <w:p w14:paraId="295CF3E9" w14:textId="77777777" w:rsidR="00745704" w:rsidRDefault="00745704">
                      <w:r>
                        <w:rPr>
                          <w:noProof/>
                        </w:rPr>
                        <w:drawing>
                          <wp:inline distT="0" distB="0" distL="0" distR="0" wp14:anchorId="77D30E9F" wp14:editId="76E4E40B">
                            <wp:extent cx="7757160" cy="4930140"/>
                            <wp:effectExtent l="0" t="0" r="0" b="3810"/>
                            <wp:docPr id="1121368227" name="Picture 25" descr="A picture containing text, screenshot, computer, compute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21368227" name="Picture 25" descr="A picture containing text, screenshot, computer, computer&#10;&#10;Description automatically generated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757160" cy="49301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09DA104" w14:textId="77777777" w:rsidR="00745704" w:rsidRDefault="00745704"/>
    <w:p w14:paraId="5A36ECEB" w14:textId="77777777" w:rsidR="00745704" w:rsidRDefault="00745704"/>
    <w:p w14:paraId="082BE4BE" w14:textId="77777777" w:rsidR="00745704" w:rsidRDefault="00745704"/>
    <w:p w14:paraId="16F2F9AF" w14:textId="77777777" w:rsidR="00745704" w:rsidRDefault="00745704"/>
    <w:p w14:paraId="02616BF2" w14:textId="77777777" w:rsidR="00745704" w:rsidRDefault="00745704"/>
    <w:p w14:paraId="6E76CD52" w14:textId="77777777" w:rsidR="00745704" w:rsidRDefault="00745704"/>
    <w:p w14:paraId="5EAFBBA6" w14:textId="77777777" w:rsidR="00745704" w:rsidRDefault="00745704"/>
    <w:p w14:paraId="16BEBFA0" w14:textId="77777777" w:rsidR="00745704" w:rsidRDefault="00745704"/>
    <w:p w14:paraId="2ECA1B51" w14:textId="77777777" w:rsidR="00745704" w:rsidRDefault="00745704"/>
    <w:p w14:paraId="1A86C320" w14:textId="77777777" w:rsidR="00745704" w:rsidRDefault="00745704"/>
    <w:p w14:paraId="3EF86E27" w14:textId="77777777" w:rsidR="00745704" w:rsidRDefault="00745704"/>
    <w:p w14:paraId="5BA6AB9A" w14:textId="77777777" w:rsidR="00745704" w:rsidRDefault="00745704"/>
    <w:p w14:paraId="24122031" w14:textId="77777777" w:rsidR="00745704" w:rsidRDefault="00745704"/>
    <w:p w14:paraId="6669CB32" w14:textId="77777777" w:rsidR="00745704" w:rsidRDefault="00745704"/>
    <w:p w14:paraId="03A51D60" w14:textId="77777777" w:rsidR="00745704" w:rsidRDefault="00745704"/>
    <w:p w14:paraId="7064A80A" w14:textId="77777777" w:rsidR="00745704" w:rsidRDefault="00745704"/>
    <w:p w14:paraId="608F825D" w14:textId="77777777" w:rsidR="00745704" w:rsidRDefault="00745704"/>
    <w:p w14:paraId="7C891800" w14:textId="77777777" w:rsidR="00745704" w:rsidRDefault="00745704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7B7408F" wp14:editId="3B82B1BE">
                <wp:simplePos x="0" y="0"/>
                <wp:positionH relativeFrom="column">
                  <wp:posOffset>106680</wp:posOffset>
                </wp:positionH>
                <wp:positionV relativeFrom="paragraph">
                  <wp:posOffset>74930</wp:posOffset>
                </wp:positionV>
                <wp:extent cx="3063240" cy="327660"/>
                <wp:effectExtent l="0" t="0" r="22860" b="15240"/>
                <wp:wrapNone/>
                <wp:docPr id="691199413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324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FB4F9B" w14:textId="77777777" w:rsidR="00745704" w:rsidRDefault="00745704">
                            <w:r>
                              <w:t>Fig</w:t>
                            </w:r>
                            <w:r w:rsidR="00554A79">
                              <w:t>3</w:t>
                            </w:r>
                            <w:r>
                              <w:t xml:space="preserve">. Instruction to run </w:t>
                            </w:r>
                            <w:proofErr w:type="gramStart"/>
                            <w:r>
                              <w:t>model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B7408F" id="Text Box 28" o:spid="_x0000_s1038" type="#_x0000_t202" style="position:absolute;margin-left:8.4pt;margin-top:5.9pt;width:241.2pt;height:25.8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" fillcolor="white [3201]" strokeweight=".5pt">
                <v:textbox>
                  <w:txbxContent>
                    <w:p w14:paraId="0FFB4F9B" w14:textId="77777777" w:rsidR="00745704" w:rsidRDefault="00745704">
                      <w:r>
                        <w:t>Fig</w:t>
                      </w:r>
                      <w:r w:rsidR="00554A79">
                        <w:t>3</w:t>
                      </w:r>
                      <w:r>
                        <w:t xml:space="preserve">. Instruction to run </w:t>
                      </w:r>
                      <w:proofErr w:type="gramStart"/>
                      <w:r>
                        <w:t>model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4DAA449E" w14:textId="77777777" w:rsidR="00741715" w:rsidRDefault="00741715"/>
    <w:p w14:paraId="1C50ECA3" w14:textId="77777777" w:rsidR="00FF7826" w:rsidRDefault="00FF7826"/>
    <w:p w14:paraId="18174C79" w14:textId="41466CAC" w:rsidR="00745704" w:rsidRDefault="00745704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A238FD" wp14:editId="0692488E">
                <wp:simplePos x="0" y="0"/>
                <wp:positionH relativeFrom="column">
                  <wp:posOffset>373380</wp:posOffset>
                </wp:positionH>
                <wp:positionV relativeFrom="paragraph">
                  <wp:posOffset>5196840</wp:posOffset>
                </wp:positionV>
                <wp:extent cx="6187440" cy="426720"/>
                <wp:effectExtent l="0" t="0" r="22860" b="11430"/>
                <wp:wrapNone/>
                <wp:docPr id="93286194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44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EE0266" w14:textId="77777777" w:rsidR="00745704" w:rsidRDefault="00745704">
                            <w:r>
                              <w:t>Fig.4 Simulation ru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238FD" id="Text Box 23" o:spid="_x0000_s1039" type="#_x0000_t202" style="position:absolute;margin-left:29.4pt;margin-top:409.2pt;width:487.2pt;height:33.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" fillcolor="white [3201]" strokeweight=".5pt">
                <v:textbox>
                  <w:txbxContent>
                    <w:p w14:paraId="58EE0266" w14:textId="77777777" w:rsidR="00745704" w:rsidRDefault="00745704">
                      <w:r>
                        <w:t>Fig.4 Simulation run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88C738" wp14:editId="56B91806">
                <wp:simplePos x="0" y="0"/>
                <wp:positionH relativeFrom="column">
                  <wp:posOffset>-152400</wp:posOffset>
                </wp:positionH>
                <wp:positionV relativeFrom="paragraph">
                  <wp:posOffset>-487680</wp:posOffset>
                </wp:positionV>
                <wp:extent cx="8564880" cy="6248400"/>
                <wp:effectExtent l="0" t="0" r="26670" b="19050"/>
                <wp:wrapNone/>
                <wp:docPr id="1574668713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64880" cy="624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E3CFA" w14:textId="77777777" w:rsidR="00745704" w:rsidRDefault="0074570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B87523" wp14:editId="7672895E">
                                  <wp:extent cx="8328660" cy="5462905"/>
                                  <wp:effectExtent l="0" t="0" r="0" b="4445"/>
                                  <wp:docPr id="1122310122" name="Picture 1122310122" descr="Graphical user inter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34512071" name="Picture 22" descr="Graphical user interfa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29468" cy="54634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88C738" id="Text Box 19" o:spid="_x0000_s1040" type="#_x0000_t202" style="position:absolute;margin-left:-12pt;margin-top:-38.4pt;width:674.4pt;height:492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" fillcolor="white [3201]" strokeweight=".5pt">
                <v:textbox>
                  <w:txbxContent>
                    <w:p w14:paraId="72EE3CFA" w14:textId="77777777" w:rsidR="00745704" w:rsidRDefault="00745704">
                      <w:r>
                        <w:rPr>
                          <w:noProof/>
                        </w:rPr>
                        <w:drawing>
                          <wp:inline distT="0" distB="0" distL="0" distR="0" wp14:anchorId="23B87523" wp14:editId="7672895E">
                            <wp:extent cx="8328660" cy="5462905"/>
                            <wp:effectExtent l="0" t="0" r="0" b="4445"/>
                            <wp:docPr id="1122310122" name="Picture 1122310122" descr="Graphical user inter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34512071" name="Picture 22" descr="Graphical user interfac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29468" cy="54634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F7826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D8FEDEE" w14:textId="77777777" w:rsidR="00FF7826" w:rsidRDefault="00FF7826"/>
    <w:p w14:paraId="18CEF5B8" w14:textId="77777777" w:rsidR="00FF7826" w:rsidRDefault="00FF7826"/>
    <w:p w14:paraId="04751B58" w14:textId="77777777" w:rsidR="00FF7826" w:rsidRDefault="00FF7826"/>
    <w:p w14:paraId="63A8A1A3" w14:textId="77777777" w:rsidR="00FF7826" w:rsidRDefault="00FF7826"/>
    <w:p w14:paraId="61A5ADDF" w14:textId="77777777" w:rsidR="00FF7826" w:rsidRDefault="00FF7826"/>
    <w:p w14:paraId="6A156C84" w14:textId="77777777" w:rsidR="00FF7826" w:rsidRDefault="00FF7826"/>
    <w:p w14:paraId="02D7889B" w14:textId="77777777" w:rsidR="00FF7826" w:rsidRDefault="00FF7826"/>
    <w:p w14:paraId="1CF6E97E" w14:textId="77777777" w:rsidR="00FF7826" w:rsidRDefault="00FF7826"/>
    <w:p w14:paraId="0697C385" w14:textId="77777777" w:rsidR="00FF7826" w:rsidRDefault="00FF7826"/>
    <w:p w14:paraId="006D138E" w14:textId="77777777" w:rsidR="00FF7826" w:rsidRDefault="00FF7826"/>
    <w:p w14:paraId="0B6E3053" w14:textId="77777777" w:rsidR="00FF7826" w:rsidRDefault="00FF7826"/>
    <w:p w14:paraId="534983B1" w14:textId="77777777" w:rsidR="00FF7826" w:rsidRDefault="00FF7826"/>
    <w:p w14:paraId="38F4E768" w14:textId="77777777" w:rsidR="00FF7826" w:rsidRDefault="00FF7826"/>
    <w:p w14:paraId="094C3F87" w14:textId="77777777" w:rsidR="00FF7826" w:rsidRDefault="00FF7826"/>
    <w:p w14:paraId="737519D8" w14:textId="77777777" w:rsidR="00FF7826" w:rsidRDefault="00FF7826"/>
    <w:p w14:paraId="787F9947" w14:textId="77777777" w:rsidR="00FF7826" w:rsidRDefault="00FF7826"/>
    <w:p w14:paraId="6D72911F" w14:textId="77777777" w:rsidR="00FF7826" w:rsidRDefault="00FF7826"/>
    <w:p w14:paraId="3F1DF266" w14:textId="5741EB08" w:rsidR="00FF7826" w:rsidRDefault="0048743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6E28393" wp14:editId="2F5492F6">
                <wp:simplePos x="0" y="0"/>
                <wp:positionH relativeFrom="column">
                  <wp:posOffset>762000</wp:posOffset>
                </wp:positionH>
                <wp:positionV relativeFrom="paragraph">
                  <wp:posOffset>-457200</wp:posOffset>
                </wp:positionV>
                <wp:extent cx="1516380" cy="251460"/>
                <wp:effectExtent l="0" t="0" r="26670" b="15240"/>
                <wp:wrapNone/>
                <wp:docPr id="1475838051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638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FF2ED0" w14:textId="33844D91" w:rsidR="00487437" w:rsidRDefault="00487437">
                            <w:r>
                              <w:t xml:space="preserve">Click to add file </w:t>
                            </w:r>
                            <w:proofErr w:type="gramStart"/>
                            <w:r>
                              <w:t>path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E28393" id="Text Box 7" o:spid="_x0000_s1041" type="#_x0000_t202" style="position:absolute;margin-left:60pt;margin-top:-36pt;width:119.4pt;height:19.8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" fillcolor="white [3201]" strokeweight=".5pt">
                <v:textbox>
                  <w:txbxContent>
                    <w:p w14:paraId="07FF2ED0" w14:textId="33844D91" w:rsidR="00487437" w:rsidRDefault="00487437">
                      <w:r>
                        <w:t xml:space="preserve">Click to add file </w:t>
                      </w:r>
                      <w:proofErr w:type="gramStart"/>
                      <w:r>
                        <w:t>path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C9084D5" wp14:editId="1F1B32E8">
                <wp:simplePos x="0" y="0"/>
                <wp:positionH relativeFrom="column">
                  <wp:posOffset>1386840</wp:posOffset>
                </wp:positionH>
                <wp:positionV relativeFrom="paragraph">
                  <wp:posOffset>-243840</wp:posOffset>
                </wp:positionV>
                <wp:extent cx="2385060" cy="3505200"/>
                <wp:effectExtent l="0" t="0" r="72390" b="57150"/>
                <wp:wrapNone/>
                <wp:docPr id="784047508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060" cy="3505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BD9ADB" id="Straight Arrow Connector 6" o:spid="_x0000_s1026" type="#_x0000_t32" style="position:absolute;margin-left:109.2pt;margin-top:-19.2pt;width:187.8pt;height:276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" strokecolor="red" strokeweight=".5pt">
                <v:stroke endarrow="block" joinstyle="miter"/>
              </v:shape>
            </w:pict>
          </mc:Fallback>
        </mc:AlternateContent>
      </w:r>
      <w:r w:rsidR="00624320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9DA080" wp14:editId="24311EDE">
                <wp:simplePos x="0" y="0"/>
                <wp:positionH relativeFrom="column">
                  <wp:posOffset>2628900</wp:posOffset>
                </wp:positionH>
                <wp:positionV relativeFrom="paragraph">
                  <wp:posOffset>-464820</wp:posOffset>
                </wp:positionV>
                <wp:extent cx="1699260" cy="289560"/>
                <wp:effectExtent l="0" t="0" r="15240" b="15240"/>
                <wp:wrapNone/>
                <wp:docPr id="136674613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26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F3D650" w14:textId="4256B3ED" w:rsidR="00624320" w:rsidRDefault="00624320">
                            <w:r>
                              <w:t>Python manager but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DA080" id="_x0000_s1042" type="#_x0000_t202" style="position:absolute;margin-left:207pt;margin-top:-36.6pt;width:133.8pt;height:22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" fillcolor="white [3201]" strokeweight=".5pt">
                <v:textbox>
                  <w:txbxContent>
                    <w:p w14:paraId="4DF3D650" w14:textId="4256B3ED" w:rsidR="00624320" w:rsidRDefault="00624320">
                      <w:r>
                        <w:t>Python manager button</w:t>
                      </w:r>
                    </w:p>
                  </w:txbxContent>
                </v:textbox>
              </v:shape>
            </w:pict>
          </mc:Fallback>
        </mc:AlternateContent>
      </w:r>
      <w:r w:rsidR="00624320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0EFE6F" wp14:editId="1689FAFF">
                <wp:simplePos x="0" y="0"/>
                <wp:positionH relativeFrom="column">
                  <wp:posOffset>3368040</wp:posOffset>
                </wp:positionH>
                <wp:positionV relativeFrom="paragraph">
                  <wp:posOffset>-358140</wp:posOffset>
                </wp:positionV>
                <wp:extent cx="1127760" cy="807720"/>
                <wp:effectExtent l="0" t="0" r="72390" b="49530"/>
                <wp:wrapNone/>
                <wp:docPr id="75379907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7760" cy="8077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A37E06" id="Straight Arrow Connector 3" o:spid="_x0000_s1026" type="#_x0000_t32" style="position:absolute;margin-left:265.2pt;margin-top:-28.2pt;width:88.8pt;height:63.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  <w:r w:rsidR="00624320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D86F90" wp14:editId="648705E5">
                <wp:simplePos x="0" y="0"/>
                <wp:positionH relativeFrom="column">
                  <wp:posOffset>60960</wp:posOffset>
                </wp:positionH>
                <wp:positionV relativeFrom="paragraph">
                  <wp:posOffset>213360</wp:posOffset>
                </wp:positionV>
                <wp:extent cx="9052560" cy="5273040"/>
                <wp:effectExtent l="0" t="0" r="15240" b="22860"/>
                <wp:wrapNone/>
                <wp:docPr id="6908606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52560" cy="5273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2C41BF" w14:textId="75900E1C" w:rsidR="00624320" w:rsidRDefault="0062432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7A2D07" wp14:editId="1FFFCBFF">
                                  <wp:extent cx="8863330" cy="4829810"/>
                                  <wp:effectExtent l="0" t="0" r="0" b="8890"/>
                                  <wp:docPr id="104868750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48687502" name="Picture 1048687502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863330" cy="48298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D86F90" id="Text Box 1" o:spid="_x0000_s1043" type="#_x0000_t202" style="position:absolute;margin-left:4.8pt;margin-top:16.8pt;width:712.8pt;height:415.2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" fillcolor="white [3201]" strokeweight=".5pt">
                <v:textbox>
                  <w:txbxContent>
                    <w:p w14:paraId="2D2C41BF" w14:textId="75900E1C" w:rsidR="00624320" w:rsidRDefault="00624320">
                      <w:r>
                        <w:rPr>
                          <w:noProof/>
                        </w:rPr>
                        <w:drawing>
                          <wp:inline distT="0" distB="0" distL="0" distR="0" wp14:anchorId="327A2D07" wp14:editId="1FFFCBFF">
                            <wp:extent cx="8863330" cy="4829810"/>
                            <wp:effectExtent l="0" t="0" r="0" b="8890"/>
                            <wp:docPr id="104868750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48687502" name="Picture 1048687502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863330" cy="48298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889AB68" w14:textId="77777777" w:rsidR="00FF7826" w:rsidRDefault="00FF7826"/>
    <w:p w14:paraId="6BA4E046" w14:textId="77777777" w:rsidR="00FF7826" w:rsidRDefault="00FF7826"/>
    <w:p w14:paraId="49C8075C" w14:textId="77777777" w:rsidR="00FF7826" w:rsidRDefault="00FF7826"/>
    <w:p w14:paraId="3F450E73" w14:textId="77777777" w:rsidR="00FF7826" w:rsidRDefault="00FF7826"/>
    <w:p w14:paraId="0390A2AC" w14:textId="77777777" w:rsidR="00FF7826" w:rsidRDefault="00FF7826"/>
    <w:p w14:paraId="2286DC4E" w14:textId="77777777" w:rsidR="00FF7826" w:rsidRDefault="00FF7826"/>
    <w:p w14:paraId="658C67C1" w14:textId="77777777" w:rsidR="00FF7826" w:rsidRDefault="00FF7826"/>
    <w:p w14:paraId="6AFD5A20" w14:textId="77777777" w:rsidR="00FF7826" w:rsidRDefault="00FF7826"/>
    <w:p w14:paraId="46906648" w14:textId="7AA9935B" w:rsidR="00FF7826" w:rsidRDefault="001315A5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6870C35" wp14:editId="58AA3FC9">
                <wp:simplePos x="0" y="0"/>
                <wp:positionH relativeFrom="column">
                  <wp:posOffset>320040</wp:posOffset>
                </wp:positionH>
                <wp:positionV relativeFrom="paragraph">
                  <wp:posOffset>2603500</wp:posOffset>
                </wp:positionV>
                <wp:extent cx="4549140" cy="266700"/>
                <wp:effectExtent l="0" t="0" r="22860" b="19050"/>
                <wp:wrapNone/>
                <wp:docPr id="62901633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914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145612" w14:textId="6D8C08A9" w:rsidR="001315A5" w:rsidRDefault="001315A5">
                            <w:r>
                              <w:t xml:space="preserve">Fig.5 Adding file path to </w:t>
                            </w:r>
                            <w:r w:rsidR="00E65376">
                              <w:t>fix err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870C35" id="Text Box 8" o:spid="_x0000_s1044" type="#_x0000_t202" style="position:absolute;margin-left:25.2pt;margin-top:205pt;width:358.2pt;height:2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i+OgIAAIQEAAAOAAAAZHJzL2Uyb0RvYy54bWysVE1v2zAMvQ/YfxB0X+xkSdoacYosRYYB&#10;RVsgHXpWZCkWJouapMTOfv0o5bvbadhFJkXqkXwkPbnvGk22wnkFpqT9Xk6JMBwqZdYl/f66+HRL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" fillcolor="white [3201]" strokeweight=".5pt">
                <v:textbox>
                  <w:txbxContent>
                    <w:p w14:paraId="64145612" w14:textId="6D8C08A9" w:rsidR="001315A5" w:rsidRDefault="001315A5">
                      <w:r>
                        <w:t xml:space="preserve">Fig.5 Adding file path to </w:t>
                      </w:r>
                      <w:r w:rsidR="00E65376">
                        <w:t>fix error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F7826" w:rsidSect="0074171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sDA3NjGzNLQ0sjBS0lEKTi0uzszPAykwqgUAn4Aj0iwAAAA="/>
  </w:docVars>
  <w:rsids>
    <w:rsidRoot w:val="00741715"/>
    <w:rsid w:val="001315A5"/>
    <w:rsid w:val="0030616B"/>
    <w:rsid w:val="00487437"/>
    <w:rsid w:val="00554A79"/>
    <w:rsid w:val="00624320"/>
    <w:rsid w:val="00741715"/>
    <w:rsid w:val="00745704"/>
    <w:rsid w:val="00991DC7"/>
    <w:rsid w:val="00D113B9"/>
    <w:rsid w:val="00E65376"/>
    <w:rsid w:val="00E95ED7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D649E"/>
  <w15:chartTrackingRefBased/>
  <w15:docId w15:val="{43E9CED0-146D-4F5C-8987-679915247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0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si Klutsey [gy22sek]</dc:creator>
  <cp:keywords/>
  <dc:description/>
  <cp:lastModifiedBy>Selasi Klutsey [gy22sek]</cp:lastModifiedBy>
  <cp:revision>8</cp:revision>
  <dcterms:created xsi:type="dcterms:W3CDTF">2023-04-05T22:52:00Z</dcterms:created>
  <dcterms:modified xsi:type="dcterms:W3CDTF">2023-04-06T06:44:00Z</dcterms:modified>
</cp:coreProperties>
</file>